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upervisor_ai_download_functionality"/>
    <w:p>
      <w:pPr>
        <w:pStyle w:val="Heading1"/>
      </w:pPr>
      <w:r>
        <w:t xml:space="preserve">supervisor_ai_download_functionality</w:t>
      </w:r>
    </w:p>
    <w:bookmarkStart w:id="24" w:name="Xd96b97f65381a8048aa72b83e46641350257b01"/>
    <w:p>
      <w:pPr>
        <w:pStyle w:val="Heading2"/>
      </w:pPr>
      <w:r>
        <w:t xml:space="preserve">Task Summary: Added Direct Download Functionality to Supervisor AI Landing Page</w:t>
      </w:r>
    </w:p>
    <w:bookmarkStart w:id="20" w:name="objective-achieved"/>
    <w:p>
      <w:pPr>
        <w:pStyle w:val="Heading3"/>
      </w:pPr>
      <w:r>
        <w:rPr>
          <w:bCs/>
          <w:b/>
        </w:rPr>
        <w:t xml:space="preserve">Objective Achieved</w:t>
      </w:r>
    </w:p>
    <w:p>
      <w:pPr>
        <w:pStyle w:val="FirstParagraph"/>
      </w:pPr>
      <w:r>
        <w:t xml:space="preserve">Successfully implemented comprehensive download functionality on the Supervisor AI landing page, allowing users to download the complete implementation package without requiring GitHub access.</w:t>
      </w:r>
    </w:p>
    <w:bookmarkEnd w:id="20"/>
    <w:bookmarkStart w:id="21" w:name="execution-process"/>
    <w:p>
      <w:pPr>
        <w:pStyle w:val="Heading3"/>
      </w:pPr>
      <w:r>
        <w:rPr>
          <w:bCs/>
          <w:b/>
        </w:rPr>
        <w:t xml:space="preserve">Execution Pro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ckage Creation</w:t>
      </w:r>
      <w:r>
        <w:t xml:space="preserve">: Created a 742KB ZIP archive containing the complete supervisor agent imple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ding Page Enhancement</w:t>
      </w:r>
      <w:r>
        <w:t xml:space="preserve">: Updated the main page with prominent download buttons and se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dicated Download Page</w:t>
      </w:r>
      <w:r>
        <w:t xml:space="preserve">: Built a specialized</w:t>
      </w:r>
      <w:r>
        <w:t xml:space="preserve"> </w:t>
      </w:r>
      <w:r>
        <w:rPr>
          <w:rStyle w:val="VerbatimChar"/>
        </w:rPr>
        <w:t xml:space="preserve">/download.html</w:t>
      </w:r>
      <w:r>
        <w:t xml:space="preserve"> </w:t>
      </w:r>
      <w:r>
        <w:t xml:space="preserve">page with detailed package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Point Integration</w:t>
      </w:r>
      <w:r>
        <w:t xml:space="preserve">: Added download options in hero section, setup area, and foo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ng &amp; Deployment</w:t>
      </w:r>
      <w:r>
        <w:t xml:space="preserve">: Thoroughly tested functionality and deployed to production</w:t>
      </w:r>
    </w:p>
    <w:bookmarkEnd w:id="21"/>
    <w:bookmarkStart w:id="22" w:name="key-deliverables"/>
    <w:p>
      <w:pPr>
        <w:pStyle w:val="Heading3"/>
      </w:pPr>
      <w:r>
        <w:rPr>
          <w:bCs/>
          <w:b/>
        </w:rPr>
        <w:t xml:space="preserve">Key Deliverab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rect Download Buttons</w:t>
      </w:r>
      <w:r>
        <w:t xml:space="preserve">: Multiple strategically placed download buttons throughout the si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ckage Information</w:t>
      </w:r>
      <w:r>
        <w:t xml:space="preserve">: Clear description of 742KB package contents including source code, documentation, and examp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ternative Access Methods</w:t>
      </w:r>
      <w:r>
        <w:t xml:space="preserve">: Dedicated download page with fallback options and detailed instru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hanced User Experience</w:t>
      </w:r>
      <w:r>
        <w:t xml:space="preserve">: Visual feedback, clear labeling, and multiple download pathways</w:t>
      </w:r>
    </w:p>
    <w:bookmarkEnd w:id="22"/>
    <w:bookmarkStart w:id="23" w:name="final-implementation"/>
    <w:p>
      <w:pPr>
        <w:pStyle w:val="Heading3"/>
      </w:pPr>
      <w:r>
        <w:rPr>
          <w:bCs/>
          <w:b/>
        </w:rPr>
        <w:t xml:space="preserve">Final Implementation</w:t>
      </w:r>
    </w:p>
    <w:p>
      <w:pPr>
        <w:pStyle w:val="FirstParagraph"/>
      </w:pPr>
      <w:r>
        <w:t xml:space="preserve">The live website at</w:t>
      </w:r>
      <w:r>
        <w:t xml:space="preserve"> </w:t>
      </w:r>
      <w:r>
        <w:rPr>
          <w:bCs/>
          <w:b/>
        </w:rPr>
        <w:t xml:space="preserve">https://rjc9ejmmx288.space.minimax.io</w:t>
      </w:r>
      <w:r>
        <w:t xml:space="preserve"> </w:t>
      </w:r>
      <w:r>
        <w:t xml:space="preserve">now provides users with:</w:t>
      </w:r>
      <w:r>
        <w:t xml:space="preserve"> </w:t>
      </w:r>
      <w:r>
        <w:t xml:space="preserve">- Immediate access to the complete supervisor agent package</w:t>
      </w:r>
      <w:r>
        <w:t xml:space="preserve"> </w:t>
      </w:r>
      <w:r>
        <w:t xml:space="preserve">- No GitHub account requirement</w:t>
      </w:r>
      <w:r>
        <w:t xml:space="preserve"> </w:t>
      </w:r>
      <w:r>
        <w:t xml:space="preserve">- Clear installation instructions</w:t>
      </w:r>
      <w:r>
        <w:t xml:space="preserve"> </w:t>
      </w:r>
      <w:r>
        <w:t xml:space="preserve">- Professional download experience with proper user feedback</w:t>
      </w:r>
    </w:p>
    <w:p>
      <w:pPr>
        <w:pStyle w:val="BodyText"/>
      </w:pPr>
      <w:r>
        <w:t xml:space="preserve">The implementation successfully addresses the user’s requirement to enable direct file downloads from the landing page, providing a comprehensive solution for users who want to install the supervisor agent themselves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3"/>
        </w:numPr>
        <w:pStyle w:val="Compact"/>
      </w:pPr>
      <w:r>
        <w:t xml:space="preserve">supervisor-ai-website/index.html: Updated main landing page with integrated download buttons and sections</w:t>
      </w:r>
    </w:p>
    <w:p>
      <w:pPr>
        <w:numPr>
          <w:ilvl w:val="0"/>
          <w:numId w:val="1003"/>
        </w:numPr>
        <w:pStyle w:val="Compact"/>
      </w:pPr>
      <w:r>
        <w:t xml:space="preserve">supervisor-ai-website/download.html: Dedicated download page with detailed package information and alternative download methods</w:t>
      </w:r>
    </w:p>
    <w:p>
      <w:pPr>
        <w:numPr>
          <w:ilvl w:val="0"/>
          <w:numId w:val="1003"/>
        </w:numPr>
        <w:pStyle w:val="Compact"/>
      </w:pPr>
      <w:r>
        <w:t xml:space="preserve">supervisor-ai-website/supervisor-agent-download.zip: Complete 742KB supervisor agent package containing source code, documentation, and example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20:12:43Z</dcterms:created>
  <dcterms:modified xsi:type="dcterms:W3CDTF">2025-08-18T20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